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13855" w14:textId="0352F972" w:rsidR="00725BB5" w:rsidRPr="00390523" w:rsidRDefault="00390523" w:rsidP="00390523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90523">
        <w:rPr>
          <w:rFonts w:asciiTheme="minorBidi" w:hAnsiTheme="minorBidi"/>
          <w:sz w:val="24"/>
          <w:szCs w:val="24"/>
        </w:rPr>
        <w:t>Border radius for a div with padding and an image child</w:t>
      </w:r>
      <w:r>
        <w:rPr>
          <w:rFonts w:asciiTheme="minorBidi" w:hAnsiTheme="minorBidi"/>
          <w:sz w:val="24"/>
          <w:szCs w:val="24"/>
        </w:rPr>
        <w:t xml:space="preserve"> </w:t>
      </w:r>
      <w:r w:rsidRPr="00390523">
        <w:rPr>
          <w:rFonts w:asciiTheme="minorBidi" w:hAnsiTheme="minorBidi"/>
          <w:sz w:val="24"/>
          <w:szCs w:val="24"/>
        </w:rPr>
        <w:t>doesn't work. You have to use margin.</w:t>
      </w:r>
    </w:p>
    <w:p w14:paraId="67F6422D" w14:textId="0050535D" w:rsidR="00390523" w:rsidRDefault="00390523" w:rsidP="00390523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90523">
        <w:rPr>
          <w:rFonts w:asciiTheme="minorBidi" w:hAnsiTheme="minorBidi"/>
          <w:sz w:val="24"/>
          <w:szCs w:val="24"/>
        </w:rPr>
        <w:t xml:space="preserve">If there is gap between child image and parent div and the end look for </w:t>
      </w:r>
      <w:r w:rsidRPr="00390523">
        <w:rPr>
          <w:rFonts w:asciiTheme="minorBidi" w:hAnsiTheme="minorBidi"/>
          <w:b/>
          <w:bCs/>
          <w:sz w:val="24"/>
          <w:szCs w:val="24"/>
        </w:rPr>
        <w:t>line-height</w:t>
      </w:r>
    </w:p>
    <w:p w14:paraId="249ABF66" w14:textId="4718C8FD" w:rsidR="00F62479" w:rsidRPr="00F62479" w:rsidRDefault="00F62479" w:rsidP="00390523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62479">
        <w:rPr>
          <w:rFonts w:asciiTheme="minorBidi" w:hAnsiTheme="minorBidi"/>
          <w:sz w:val="24"/>
          <w:szCs w:val="24"/>
        </w:rPr>
        <w:t>To put two div on each side of parent left and right use space between in flex</w:t>
      </w:r>
      <w:r w:rsidR="00C96D69">
        <w:rPr>
          <w:rFonts w:asciiTheme="minorBidi" w:hAnsiTheme="minorBidi"/>
          <w:sz w:val="24"/>
          <w:szCs w:val="24"/>
        </w:rPr>
        <w:t xml:space="preserve"> if not absolute positioning</w:t>
      </w:r>
      <w:r w:rsidRPr="00F62479">
        <w:rPr>
          <w:rFonts w:asciiTheme="minorBidi" w:hAnsiTheme="minorBidi"/>
          <w:sz w:val="24"/>
          <w:szCs w:val="24"/>
        </w:rPr>
        <w:t>.</w:t>
      </w:r>
    </w:p>
    <w:sectPr w:rsidR="00F62479" w:rsidRPr="00F624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1D4DEA"/>
    <w:multiLevelType w:val="hybridMultilevel"/>
    <w:tmpl w:val="B37ADC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0222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bUwMze3BFKWJko6SsGpxcWZ+XkgBYa1AMFJKbQsAAAA"/>
  </w:docVars>
  <w:rsids>
    <w:rsidRoot w:val="0099162A"/>
    <w:rsid w:val="00390523"/>
    <w:rsid w:val="00725BB5"/>
    <w:rsid w:val="009905DC"/>
    <w:rsid w:val="0099162A"/>
    <w:rsid w:val="00C96D69"/>
    <w:rsid w:val="00F62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7F048"/>
  <w15:chartTrackingRefBased/>
  <w15:docId w15:val="{8F23DADB-C4B6-4300-8FF4-E5C0780B7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05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4</cp:revision>
  <dcterms:created xsi:type="dcterms:W3CDTF">2023-04-07T15:44:00Z</dcterms:created>
  <dcterms:modified xsi:type="dcterms:W3CDTF">2023-04-07T15:47:00Z</dcterms:modified>
</cp:coreProperties>
</file>